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357C" w:rsidRDefault="0011081E" w:rsidP="003F103A">
      <w:pPr>
        <w:spacing w:line="240" w:lineRule="auto"/>
        <w:contextualSpacing/>
        <w:jc w:val="center"/>
        <w:rPr>
          <w:rFonts w:asciiTheme="majorHAnsi" w:hAnsiTheme="majorHAnsi"/>
          <w:b/>
          <w:sz w:val="36"/>
          <w:szCs w:val="24"/>
        </w:rPr>
      </w:pPr>
      <w:r>
        <w:rPr>
          <w:rFonts w:asciiTheme="majorHAnsi" w:hAnsiTheme="majorHAnsi"/>
          <w:b/>
          <w:sz w:val="36"/>
          <w:szCs w:val="24"/>
        </w:rPr>
        <w:t>Alexandria Pollard</w:t>
      </w:r>
    </w:p>
    <w:p w:rsidR="0011081E" w:rsidRDefault="0011081E" w:rsidP="003F103A">
      <w:pPr>
        <w:spacing w:line="240" w:lineRule="auto"/>
        <w:contextualSpacing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8400 </w:t>
      </w:r>
      <w:proofErr w:type="spellStart"/>
      <w:r>
        <w:rPr>
          <w:rFonts w:asciiTheme="majorHAnsi" w:hAnsiTheme="majorHAnsi"/>
          <w:sz w:val="24"/>
          <w:szCs w:val="24"/>
        </w:rPr>
        <w:t>Rollingmist</w:t>
      </w:r>
      <w:proofErr w:type="spellEnd"/>
      <w:r>
        <w:rPr>
          <w:rFonts w:asciiTheme="majorHAnsi" w:hAnsiTheme="majorHAnsi"/>
          <w:sz w:val="24"/>
          <w:szCs w:val="24"/>
        </w:rPr>
        <w:t xml:space="preserve"> Lane, Chesterfield, VA 23838</w:t>
      </w:r>
    </w:p>
    <w:p w:rsidR="0011081E" w:rsidRDefault="0011081E" w:rsidP="003F103A">
      <w:pPr>
        <w:spacing w:line="240" w:lineRule="auto"/>
        <w:contextualSpacing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804-614-5189</w:t>
      </w:r>
    </w:p>
    <w:p w:rsidR="0011081E" w:rsidRDefault="0011081E" w:rsidP="003F103A">
      <w:pPr>
        <w:spacing w:line="240" w:lineRule="auto"/>
        <w:contextualSpacing/>
        <w:jc w:val="center"/>
        <w:rPr>
          <w:rFonts w:asciiTheme="majorHAnsi" w:hAnsiTheme="majorHAnsi"/>
          <w:sz w:val="24"/>
          <w:szCs w:val="24"/>
        </w:rPr>
      </w:pPr>
      <w:r w:rsidRPr="0011081E">
        <w:rPr>
          <w:rFonts w:asciiTheme="majorHAnsi" w:hAnsiTheme="majorHAnsi"/>
          <w:sz w:val="24"/>
          <w:szCs w:val="24"/>
        </w:rPr>
        <w:t>allypollard001@gmail.com</w:t>
      </w:r>
    </w:p>
    <w:p w:rsidR="0011081E" w:rsidRDefault="0011081E" w:rsidP="003F103A">
      <w:pPr>
        <w:spacing w:line="240" w:lineRule="auto"/>
        <w:contextualSpacing/>
        <w:jc w:val="center"/>
        <w:rPr>
          <w:rFonts w:asciiTheme="majorHAnsi" w:hAnsiTheme="majorHAnsi"/>
          <w:sz w:val="24"/>
          <w:szCs w:val="24"/>
        </w:rPr>
      </w:pP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  <w:u w:val="single"/>
        </w:rPr>
        <w:t>EDUCATION</w:t>
      </w:r>
      <w:r>
        <w:rPr>
          <w:rFonts w:asciiTheme="majorHAnsi" w:hAnsiTheme="majorHAnsi"/>
          <w:b/>
          <w:sz w:val="28"/>
          <w:szCs w:val="24"/>
        </w:rPr>
        <w:t>: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 w:rsidRPr="0011081E">
        <w:rPr>
          <w:rFonts w:asciiTheme="majorHAnsi" w:hAnsiTheme="majorHAnsi"/>
          <w:i/>
          <w:sz w:val="24"/>
          <w:szCs w:val="24"/>
        </w:rPr>
        <w:t>Bachelor of Science</w:t>
      </w:r>
      <w:r>
        <w:rPr>
          <w:rFonts w:asciiTheme="majorHAnsi" w:hAnsiTheme="majorHAnsi"/>
          <w:sz w:val="24"/>
          <w:szCs w:val="24"/>
        </w:rPr>
        <w:t>, Emory &amp; Henry Colle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ay 2019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Prospective Major: </w:t>
      </w:r>
      <w:r>
        <w:rPr>
          <w:rFonts w:asciiTheme="majorHAnsi" w:hAnsiTheme="majorHAnsi"/>
          <w:b/>
          <w:sz w:val="24"/>
          <w:szCs w:val="24"/>
        </w:rPr>
        <w:t xml:space="preserve">Business Administration – Management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Emory, VA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 w:rsidRPr="0011081E">
        <w:rPr>
          <w:rFonts w:asciiTheme="majorHAnsi" w:hAnsiTheme="majorHAnsi"/>
          <w:i/>
          <w:sz w:val="24"/>
          <w:szCs w:val="24"/>
        </w:rPr>
        <w:t xml:space="preserve">Advanced Diploma, Health Science Seal </w:t>
      </w:r>
      <w:r w:rsidRPr="0011081E">
        <w:rPr>
          <w:rFonts w:asciiTheme="majorHAnsi" w:hAnsiTheme="majorHAnsi"/>
          <w:i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ay 2015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osby High School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idlothian, VA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GPA: </w:t>
      </w:r>
      <w:r>
        <w:rPr>
          <w:rFonts w:asciiTheme="majorHAnsi" w:hAnsiTheme="majorHAnsi"/>
          <w:b/>
          <w:sz w:val="24"/>
          <w:szCs w:val="24"/>
        </w:rPr>
        <w:t>3.6</w:t>
      </w: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b/>
          <w:sz w:val="24"/>
          <w:szCs w:val="24"/>
        </w:rPr>
      </w:pPr>
    </w:p>
    <w:p w:rsidR="0011081E" w:rsidRDefault="0011081E" w:rsidP="003F103A">
      <w:pPr>
        <w:spacing w:line="240" w:lineRule="auto"/>
        <w:contextualSpacing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  <w:u w:val="single"/>
        </w:rPr>
        <w:t>EXPERIENCE</w:t>
      </w:r>
      <w:r>
        <w:rPr>
          <w:rFonts w:asciiTheme="majorHAnsi" w:hAnsiTheme="majorHAnsi"/>
          <w:b/>
          <w:sz w:val="28"/>
          <w:szCs w:val="24"/>
        </w:rPr>
        <w:t>:</w:t>
      </w:r>
    </w:p>
    <w:p w:rsidR="0011081E" w:rsidRDefault="005571C9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IT Student Assistant</w:t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September 2015 – Present </w:t>
      </w:r>
    </w:p>
    <w:p w:rsidR="005571C9" w:rsidRDefault="005571C9" w:rsidP="003F103A">
      <w:pPr>
        <w:spacing w:after="0"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Kelly Library, Emory &amp; Henry Colle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Emory, VA</w:t>
      </w:r>
    </w:p>
    <w:p w:rsidR="005571C9" w:rsidRDefault="005571C9" w:rsidP="003F103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Enter data about wireless adapters and equipment across campus</w:t>
      </w:r>
    </w:p>
    <w:p w:rsidR="005571C9" w:rsidRDefault="005571C9" w:rsidP="003F103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roubleshoot phones and internet connections </w:t>
      </w:r>
    </w:p>
    <w:p w:rsidR="005571C9" w:rsidRDefault="005571C9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Volunteer Concession Stand Attendant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November 2013 – January 2015 </w:t>
      </w:r>
    </w:p>
    <w:p w:rsidR="005571C9" w:rsidRDefault="005571C9" w:rsidP="003F103A">
      <w:pPr>
        <w:spacing w:after="0"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osby High School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idlothian, VA</w:t>
      </w:r>
    </w:p>
    <w:p w:rsidR="0011081E" w:rsidRDefault="005571C9" w:rsidP="003F103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ssisted with set up and breakdown of concession area and cooking preparation </w:t>
      </w:r>
    </w:p>
    <w:p w:rsidR="005571C9" w:rsidRDefault="005571C9" w:rsidP="003F103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Handled financial transactions and provided customer service </w:t>
      </w:r>
    </w:p>
    <w:p w:rsidR="005571C9" w:rsidRDefault="005571C9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Summer Camp Counselor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June – August 2013 – 2014 </w:t>
      </w:r>
    </w:p>
    <w:p w:rsidR="005571C9" w:rsidRDefault="003F103A" w:rsidP="003F103A">
      <w:pPr>
        <w:spacing w:after="0"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Foundations Basketball Summer Camp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idlothian, VA</w:t>
      </w:r>
    </w:p>
    <w:p w:rsidR="003F103A" w:rsidRDefault="003F103A" w:rsidP="003F103A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upervised 25 to 30 camp participants between the ages of 4 and 17 years old</w:t>
      </w:r>
    </w:p>
    <w:p w:rsidR="003F103A" w:rsidRDefault="003F103A" w:rsidP="003F103A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aught basketball fundaments through group activities </w:t>
      </w:r>
    </w:p>
    <w:p w:rsidR="003F103A" w:rsidRDefault="003F103A" w:rsidP="003F103A">
      <w:pPr>
        <w:pStyle w:val="ListParagraph"/>
        <w:numPr>
          <w:ilvl w:val="0"/>
          <w:numId w:val="3"/>
        </w:num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Provided administrative assistance and first aid as necessary </w:t>
      </w:r>
    </w:p>
    <w:p w:rsidR="003F103A" w:rsidRDefault="003F103A" w:rsidP="003F103A">
      <w:pPr>
        <w:spacing w:line="240" w:lineRule="auto"/>
        <w:contextualSpacing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  <w:u w:val="single"/>
        </w:rPr>
        <w:t>SKILLS</w:t>
      </w:r>
      <w:r>
        <w:rPr>
          <w:rFonts w:asciiTheme="majorHAnsi" w:hAnsiTheme="majorHAnsi"/>
          <w:b/>
          <w:sz w:val="28"/>
          <w:szCs w:val="24"/>
        </w:rPr>
        <w:t>:</w:t>
      </w:r>
    </w:p>
    <w:p w:rsidR="003F103A" w:rsidRDefault="003F103A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icrosoft Word, Excel, and PowerPoint</w:t>
      </w:r>
    </w:p>
    <w:p w:rsidR="003F103A" w:rsidRDefault="003F103A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Keynote, Pages, and Numbers</w:t>
      </w:r>
    </w:p>
    <w:p w:rsidR="003F103A" w:rsidRDefault="003F103A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GoPro</w:t>
      </w: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  <w:u w:val="single"/>
        </w:rPr>
        <w:t>ACTIVITIES</w:t>
      </w:r>
      <w:r>
        <w:rPr>
          <w:rFonts w:asciiTheme="majorHAnsi" w:hAnsiTheme="majorHAnsi"/>
          <w:b/>
          <w:sz w:val="28"/>
          <w:szCs w:val="24"/>
        </w:rPr>
        <w:t>:</w:t>
      </w: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ember, Women’s Basketball Team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 </w:t>
      </w:r>
    </w:p>
    <w:p w:rsidR="002E71AD" w:rsidRDefault="002E71AD" w:rsidP="002E71AD">
      <w:pPr>
        <w:spacing w:line="240" w:lineRule="auto"/>
        <w:ind w:firstLine="720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Emory &amp; Henry Colleg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October 2015 – Present </w:t>
      </w:r>
    </w:p>
    <w:p w:rsidR="002E71AD" w:rsidRDefault="002E71AD" w:rsidP="002E71AD">
      <w:pPr>
        <w:spacing w:line="240" w:lineRule="auto"/>
        <w:ind w:firstLine="720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osby High School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>September 2011 – March 2015</w:t>
      </w:r>
    </w:p>
    <w:p w:rsidR="002E71AD" w:rsidRDefault="002E71AD" w:rsidP="002E71AD">
      <w:pPr>
        <w:spacing w:line="240" w:lineRule="auto"/>
        <w:ind w:firstLine="720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Cross Over Hoops Traveling Team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 xml:space="preserve">November 2009 – August 2014 </w:t>
      </w: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ember, National Beta Club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February 2013 – May 2015</w:t>
      </w: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ember, Spanish Club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September 2011 – May 2015 </w:t>
      </w: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Officer, Lightning Legion Spirit Club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September 2013 – May 2015 </w:t>
      </w:r>
      <w:bookmarkStart w:id="0" w:name="_GoBack"/>
      <w:bookmarkEnd w:id="0"/>
    </w:p>
    <w:p w:rsid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</w:p>
    <w:p w:rsidR="002E71AD" w:rsidRPr="002E71AD" w:rsidRDefault="002E71AD" w:rsidP="003F103A">
      <w:pPr>
        <w:spacing w:line="240" w:lineRule="auto"/>
        <w:contextualSpacing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</w:p>
    <w:sectPr w:rsidR="002E71AD" w:rsidRPr="002E71AD" w:rsidSect="005571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474644"/>
    <w:multiLevelType w:val="hybridMultilevel"/>
    <w:tmpl w:val="D3781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F75015"/>
    <w:multiLevelType w:val="hybridMultilevel"/>
    <w:tmpl w:val="124C6B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3CE04EB"/>
    <w:multiLevelType w:val="hybridMultilevel"/>
    <w:tmpl w:val="A2FAE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NzGwNLc0NzM3MTNV0lEKTi0uzszPAykwrAUAkhH3TCwAAAA="/>
  </w:docVars>
  <w:rsids>
    <w:rsidRoot w:val="0011081E"/>
    <w:rsid w:val="0011081E"/>
    <w:rsid w:val="002E71AD"/>
    <w:rsid w:val="003F103A"/>
    <w:rsid w:val="005571C9"/>
    <w:rsid w:val="0084357C"/>
    <w:rsid w:val="00920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081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1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081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1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ys Bence</dc:creator>
  <cp:lastModifiedBy>Bays Bence</cp:lastModifiedBy>
  <cp:revision>4</cp:revision>
  <dcterms:created xsi:type="dcterms:W3CDTF">2015-11-30T16:21:00Z</dcterms:created>
  <dcterms:modified xsi:type="dcterms:W3CDTF">2015-11-30T16:47:00Z</dcterms:modified>
</cp:coreProperties>
</file>